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0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0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1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0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0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7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04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46479</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723,030.7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155,979.8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54,121,727.8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0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rPr>
          <w:rFonts w:hint="default"/>
          <w:sz w:val="24"/>
        </w:rPr>
        <w:t xml:space="preserve"> </w:t>
      </w: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4</w:t>
      </w:r>
      <w:r>
        <w:rPr>
          <w:rFonts w:hint="eastAsia" w:ascii="仿宋" w:hAnsi="仿宋" w:eastAsia="仿宋"/>
          <w:color w:val="000000"/>
          <w:szCs w:val="21"/>
        </w:rPr>
        <w:t>亿元，截止2022年03月31日，净值</w:t>
      </w:r>
      <w:r>
        <w:rPr>
          <w:rFonts w:hint="eastAsia" w:ascii="仿宋" w:hAnsi="仿宋" w:eastAsia="仿宋"/>
          <w:szCs w:val="21"/>
          <w:shd w:val="clear" w:color="auto" w:fill="FFFFFF"/>
        </w:rPr>
        <w:t>1.027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4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2,691,304.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3.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1,826,846.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6.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4,518,150.3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4,518,150.3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0.2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4,518,150.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2,151,117.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086,059.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259,713.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21,259.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4,518,150.3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1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086,059.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534,547.6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766,481.3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525,421.7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522,033.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475,040.2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721,573.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628,669.4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吉铁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430,581.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铜管廊</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352,896.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1,043,305.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0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FA3D9068-5915-49DB-8D00-A7E11B73B2E9}"/>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46DDDC79-5E80-48B1-BF5D-210779B2984F}"/>
  </w:font>
  <w:font w:name="仿宋">
    <w:panose1 w:val="02010609060101010101"/>
    <w:charset w:val="86"/>
    <w:family w:val="auto"/>
    <w:pitch w:val="default"/>
    <w:sig w:usb0="800002BF" w:usb1="38CF7CFA" w:usb2="00000016" w:usb3="00000000" w:csb0="00040001" w:csb1="00000000"/>
    <w:embedRegular r:id="rId3" w:fontKey="{2CCC597F-0661-4AB3-B3D1-D4CACE695919}"/>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tVdYrXP9259Q/LVNL14XLCTTX+o=" w:salt="wTDBqWzNbKsE7uT6WR8Lk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1A9C7578"/>
    <w:rsid w:val="278333F6"/>
    <w:rsid w:val="27F52FED"/>
    <w:rsid w:val="2D7E3F5C"/>
    <w:rsid w:val="2F4671E3"/>
    <w:rsid w:val="306C3042"/>
    <w:rsid w:val="31CE3823"/>
    <w:rsid w:val="33C40040"/>
    <w:rsid w:val="342153CB"/>
    <w:rsid w:val="34296D7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D870C30"/>
    <w:rsid w:val="4E47040F"/>
    <w:rsid w:val="5119148F"/>
    <w:rsid w:val="51A03B59"/>
    <w:rsid w:val="52321244"/>
    <w:rsid w:val="53986600"/>
    <w:rsid w:val="57B47E4D"/>
    <w:rsid w:val="599B121E"/>
    <w:rsid w:val="5A0E6947"/>
    <w:rsid w:val="5E660FCE"/>
    <w:rsid w:val="60450B80"/>
    <w:rsid w:val="62316019"/>
    <w:rsid w:val="62446D78"/>
    <w:rsid w:val="62775533"/>
    <w:rsid w:val="62C54F28"/>
    <w:rsid w:val="63926E74"/>
    <w:rsid w:val="6455585F"/>
    <w:rsid w:val="650A0CD8"/>
    <w:rsid w:val="68513422"/>
    <w:rsid w:val="68CC5C7E"/>
    <w:rsid w:val="705B15C4"/>
    <w:rsid w:val="73083B4A"/>
    <w:rsid w:val="737F3265"/>
    <w:rsid w:val="757F3635"/>
    <w:rsid w:val="76120858"/>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131</c:v>
                </c:pt>
                <c:pt idx="1">
                  <c:v>1.0131</c:v>
                </c:pt>
                <c:pt idx="2">
                  <c:v>1.0131</c:v>
                </c:pt>
                <c:pt idx="3">
                  <c:v>1.0142</c:v>
                </c:pt>
                <c:pt idx="4">
                  <c:v>1.0145</c:v>
                </c:pt>
                <c:pt idx="5">
                  <c:v>1.0143</c:v>
                </c:pt>
                <c:pt idx="6">
                  <c:v>1.0145</c:v>
                </c:pt>
                <c:pt idx="7">
                  <c:v>1.0145</c:v>
                </c:pt>
                <c:pt idx="8">
                  <c:v>1.0144</c:v>
                </c:pt>
                <c:pt idx="9">
                  <c:v>1.0152</c:v>
                </c:pt>
                <c:pt idx="10">
                  <c:v>1.0154</c:v>
                </c:pt>
                <c:pt idx="11">
                  <c:v>1.0155</c:v>
                </c:pt>
                <c:pt idx="12">
                  <c:v>1.0158</c:v>
                </c:pt>
                <c:pt idx="13">
                  <c:v>1.0161</c:v>
                </c:pt>
                <c:pt idx="14">
                  <c:v>1.0161</c:v>
                </c:pt>
                <c:pt idx="15">
                  <c:v>1.016</c:v>
                </c:pt>
                <c:pt idx="16">
                  <c:v>1.0169</c:v>
                </c:pt>
                <c:pt idx="17">
                  <c:v>1.0171</c:v>
                </c:pt>
                <c:pt idx="18">
                  <c:v>1.0175</c:v>
                </c:pt>
                <c:pt idx="19">
                  <c:v>1.0179</c:v>
                </c:pt>
                <c:pt idx="20">
                  <c:v>1.0183</c:v>
                </c:pt>
                <c:pt idx="21">
                  <c:v>1.0183</c:v>
                </c:pt>
                <c:pt idx="22">
                  <c:v>1.0183</c:v>
                </c:pt>
                <c:pt idx="23">
                  <c:v>1.0193</c:v>
                </c:pt>
                <c:pt idx="24">
                  <c:v>1.0195</c:v>
                </c:pt>
                <c:pt idx="25">
                  <c:v>1.0195</c:v>
                </c:pt>
                <c:pt idx="26">
                  <c:v>1.0194</c:v>
                </c:pt>
                <c:pt idx="27">
                  <c:v>1.0194</c:v>
                </c:pt>
                <c:pt idx="28">
                  <c:v>1.0194</c:v>
                </c:pt>
                <c:pt idx="29">
                  <c:v>1.0199</c:v>
                </c:pt>
                <c:pt idx="30">
                  <c:v>1.0201</c:v>
                </c:pt>
                <c:pt idx="31">
                  <c:v>1.02</c:v>
                </c:pt>
                <c:pt idx="32">
                  <c:v>1.02</c:v>
                </c:pt>
                <c:pt idx="33">
                  <c:v>1.02</c:v>
                </c:pt>
                <c:pt idx="34">
                  <c:v>1.02</c:v>
                </c:pt>
                <c:pt idx="35">
                  <c:v>1.02</c:v>
                </c:pt>
                <c:pt idx="36">
                  <c:v>1.0199</c:v>
                </c:pt>
                <c:pt idx="37">
                  <c:v>1.0215</c:v>
                </c:pt>
                <c:pt idx="38">
                  <c:v>1.0214</c:v>
                </c:pt>
                <c:pt idx="39">
                  <c:v>1.0214</c:v>
                </c:pt>
                <c:pt idx="40">
                  <c:v>1.0215</c:v>
                </c:pt>
                <c:pt idx="41">
                  <c:v>1.0212</c:v>
                </c:pt>
                <c:pt idx="42">
                  <c:v>1.0211</c:v>
                </c:pt>
                <c:pt idx="43">
                  <c:v>1.0211</c:v>
                </c:pt>
                <c:pt idx="44">
                  <c:v>1.0214</c:v>
                </c:pt>
                <c:pt idx="45">
                  <c:v>1.0213</c:v>
                </c:pt>
                <c:pt idx="46">
                  <c:v>1.0215</c:v>
                </c:pt>
                <c:pt idx="47">
                  <c:v>1.0218</c:v>
                </c:pt>
                <c:pt idx="48">
                  <c:v>1.0221</c:v>
                </c:pt>
                <c:pt idx="49">
                  <c:v>1.0221</c:v>
                </c:pt>
                <c:pt idx="50">
                  <c:v>1.0221</c:v>
                </c:pt>
                <c:pt idx="51">
                  <c:v>1.0227</c:v>
                </c:pt>
                <c:pt idx="52">
                  <c:v>1.0226</c:v>
                </c:pt>
                <c:pt idx="53">
                  <c:v>1.0223</c:v>
                </c:pt>
                <c:pt idx="54">
                  <c:v>1.0226</c:v>
                </c:pt>
                <c:pt idx="55">
                  <c:v>1.0228</c:v>
                </c:pt>
                <c:pt idx="56">
                  <c:v>1.0228</c:v>
                </c:pt>
                <c:pt idx="57">
                  <c:v>1.0228</c:v>
                </c:pt>
                <c:pt idx="58">
                  <c:v>1.0235</c:v>
                </c:pt>
                <c:pt idx="59">
                  <c:v>1.0238</c:v>
                </c:pt>
                <c:pt idx="60">
                  <c:v>1.0238</c:v>
                </c:pt>
                <c:pt idx="61">
                  <c:v>1.0239</c:v>
                </c:pt>
                <c:pt idx="62">
                  <c:v>1.0239</c:v>
                </c:pt>
                <c:pt idx="63">
                  <c:v>1.0239</c:v>
                </c:pt>
                <c:pt idx="64">
                  <c:v>1.0239</c:v>
                </c:pt>
                <c:pt idx="65">
                  <c:v>1.0245</c:v>
                </c:pt>
                <c:pt idx="66">
                  <c:v>1.0242</c:v>
                </c:pt>
                <c:pt idx="67">
                  <c:v>1.0243</c:v>
                </c:pt>
                <c:pt idx="68">
                  <c:v>1.0242</c:v>
                </c:pt>
                <c:pt idx="69">
                  <c:v>1.0242</c:v>
                </c:pt>
                <c:pt idx="70">
                  <c:v>1.0242</c:v>
                </c:pt>
                <c:pt idx="71">
                  <c:v>1.0242</c:v>
                </c:pt>
                <c:pt idx="72">
                  <c:v>1.0252</c:v>
                </c:pt>
                <c:pt idx="73">
                  <c:v>1.0252</c:v>
                </c:pt>
                <c:pt idx="74">
                  <c:v>1.0254</c:v>
                </c:pt>
                <c:pt idx="75">
                  <c:v>1.0255</c:v>
                </c:pt>
                <c:pt idx="76">
                  <c:v>1.0257</c:v>
                </c:pt>
                <c:pt idx="77">
                  <c:v>1.0257</c:v>
                </c:pt>
                <c:pt idx="78">
                  <c:v>1.0257</c:v>
                </c:pt>
                <c:pt idx="79">
                  <c:v>1.0264</c:v>
                </c:pt>
                <c:pt idx="80">
                  <c:v>1.0234</c:v>
                </c:pt>
                <c:pt idx="81">
                  <c:v>1.0231</c:v>
                </c:pt>
                <c:pt idx="82">
                  <c:v>1.0233</c:v>
                </c:pt>
                <c:pt idx="83">
                  <c:v>1.0237</c:v>
                </c:pt>
                <c:pt idx="84">
                  <c:v>1.0237</c:v>
                </c:pt>
                <c:pt idx="85">
                  <c:v>1.0236</c:v>
                </c:pt>
                <c:pt idx="86">
                  <c:v>1.0245</c:v>
                </c:pt>
                <c:pt idx="87">
                  <c:v>1.0247</c:v>
                </c:pt>
                <c:pt idx="88">
                  <c:v>1.0251</c:v>
                </c:pt>
                <c:pt idx="89">
                  <c:v>1.027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0</c:v>
                </c:pt>
                <c:pt idx="3">
                  <c:v>0.001085776330076</c:v>
                </c:pt>
                <c:pt idx="4">
                  <c:v>0.00138189714736958</c:v>
                </c:pt>
                <c:pt idx="5">
                  <c:v>0.00118448326917386</c:v>
                </c:pt>
                <c:pt idx="6">
                  <c:v>0.00138189714736958</c:v>
                </c:pt>
                <c:pt idx="7">
                  <c:v>0.00138189714736958</c:v>
                </c:pt>
                <c:pt idx="8">
                  <c:v>0.00128319020827172</c:v>
                </c:pt>
                <c:pt idx="9">
                  <c:v>0.00207284572105437</c:v>
                </c:pt>
                <c:pt idx="10">
                  <c:v>0.00227025959925009</c:v>
                </c:pt>
                <c:pt idx="11">
                  <c:v>0.00236896653834773</c:v>
                </c:pt>
                <c:pt idx="12">
                  <c:v>0.0026650873556413</c:v>
                </c:pt>
                <c:pt idx="13">
                  <c:v>0.00296120817293466</c:v>
                </c:pt>
                <c:pt idx="14">
                  <c:v>0.00296120817293466</c:v>
                </c:pt>
                <c:pt idx="15">
                  <c:v>0.0028625012338368</c:v>
                </c:pt>
                <c:pt idx="16">
                  <c:v>0.00375086368571709</c:v>
                </c:pt>
                <c:pt idx="17">
                  <c:v>0.00394827756391281</c:v>
                </c:pt>
                <c:pt idx="18">
                  <c:v>0.00434310532030424</c:v>
                </c:pt>
                <c:pt idx="19">
                  <c:v>0.00473793307669546</c:v>
                </c:pt>
                <c:pt idx="20">
                  <c:v>0.00513276083308667</c:v>
                </c:pt>
                <c:pt idx="21">
                  <c:v>0.00513276083308667</c:v>
                </c:pt>
                <c:pt idx="22">
                  <c:v>0.00513276083308667</c:v>
                </c:pt>
                <c:pt idx="23">
                  <c:v>0.00611983022406504</c:v>
                </c:pt>
                <c:pt idx="24">
                  <c:v>0.00631724410226053</c:v>
                </c:pt>
                <c:pt idx="25">
                  <c:v>0.00631724410226053</c:v>
                </c:pt>
                <c:pt idx="26">
                  <c:v>0.00621853716316267</c:v>
                </c:pt>
                <c:pt idx="27">
                  <c:v>0.00621853716316267</c:v>
                </c:pt>
                <c:pt idx="28">
                  <c:v>0.00621853716316267</c:v>
                </c:pt>
                <c:pt idx="29">
                  <c:v>0.00671207185865175</c:v>
                </c:pt>
                <c:pt idx="30">
                  <c:v>0.00690948573684746</c:v>
                </c:pt>
                <c:pt idx="31">
                  <c:v>0.00681077879774961</c:v>
                </c:pt>
                <c:pt idx="32">
                  <c:v>0.00681077879774961</c:v>
                </c:pt>
                <c:pt idx="33">
                  <c:v>0.00681077879774961</c:v>
                </c:pt>
                <c:pt idx="34">
                  <c:v>0.00681077879774961</c:v>
                </c:pt>
                <c:pt idx="35">
                  <c:v>0.00681077879774961</c:v>
                </c:pt>
                <c:pt idx="36">
                  <c:v>0.00671207185865175</c:v>
                </c:pt>
                <c:pt idx="37">
                  <c:v>0.00829138288421705</c:v>
                </c:pt>
                <c:pt idx="38">
                  <c:v>0.00819267594511919</c:v>
                </c:pt>
                <c:pt idx="39">
                  <c:v>0.00819267594511919</c:v>
                </c:pt>
                <c:pt idx="40">
                  <c:v>0.00829138288421705</c:v>
                </c:pt>
                <c:pt idx="41">
                  <c:v>0.00799526206692347</c:v>
                </c:pt>
                <c:pt idx="42">
                  <c:v>0.00789655512782539</c:v>
                </c:pt>
                <c:pt idx="43">
                  <c:v>0.00789655512782539</c:v>
                </c:pt>
                <c:pt idx="44">
                  <c:v>0.00819267594511919</c:v>
                </c:pt>
                <c:pt idx="45">
                  <c:v>0.00809396900602133</c:v>
                </c:pt>
                <c:pt idx="46">
                  <c:v>0.00829138288421705</c:v>
                </c:pt>
                <c:pt idx="47">
                  <c:v>0.0085875037015104</c:v>
                </c:pt>
                <c:pt idx="48">
                  <c:v>0.00888362451880376</c:v>
                </c:pt>
                <c:pt idx="49">
                  <c:v>0.00888362451880376</c:v>
                </c:pt>
                <c:pt idx="50">
                  <c:v>0.00888362451880376</c:v>
                </c:pt>
                <c:pt idx="51">
                  <c:v>0.00947586615339069</c:v>
                </c:pt>
                <c:pt idx="52">
                  <c:v>0.00937715921429283</c:v>
                </c:pt>
                <c:pt idx="53">
                  <c:v>0.00908103839699947</c:v>
                </c:pt>
                <c:pt idx="54">
                  <c:v>0.00937715921429283</c:v>
                </c:pt>
                <c:pt idx="55">
                  <c:v>0.00957457309248855</c:v>
                </c:pt>
                <c:pt idx="56">
                  <c:v>0.00957457309248855</c:v>
                </c:pt>
                <c:pt idx="57">
                  <c:v>0.00957457309248855</c:v>
                </c:pt>
                <c:pt idx="58">
                  <c:v>0.0102655216661733</c:v>
                </c:pt>
                <c:pt idx="59">
                  <c:v>0.0105616424834667</c:v>
                </c:pt>
                <c:pt idx="60">
                  <c:v>0.0105616424834667</c:v>
                </c:pt>
                <c:pt idx="61">
                  <c:v>0.0106603494225646</c:v>
                </c:pt>
                <c:pt idx="62">
                  <c:v>0.0106603494225646</c:v>
                </c:pt>
                <c:pt idx="63">
                  <c:v>0.0106603494225646</c:v>
                </c:pt>
                <c:pt idx="64">
                  <c:v>0.0106603494225646</c:v>
                </c:pt>
                <c:pt idx="65">
                  <c:v>0.0112525910571515</c:v>
                </c:pt>
                <c:pt idx="66">
                  <c:v>0.0109564702398579</c:v>
                </c:pt>
                <c:pt idx="67">
                  <c:v>0.0110551771789558</c:v>
                </c:pt>
                <c:pt idx="68">
                  <c:v>0.0109564702398579</c:v>
                </c:pt>
                <c:pt idx="69">
                  <c:v>0.0109564702398579</c:v>
                </c:pt>
                <c:pt idx="70">
                  <c:v>0.0109564702398579</c:v>
                </c:pt>
                <c:pt idx="71">
                  <c:v>0.0109564702398579</c:v>
                </c:pt>
                <c:pt idx="72">
                  <c:v>0.0119435396308361</c:v>
                </c:pt>
                <c:pt idx="73">
                  <c:v>0.0119435396308361</c:v>
                </c:pt>
                <c:pt idx="74">
                  <c:v>0.012140953509032</c:v>
                </c:pt>
                <c:pt idx="75">
                  <c:v>0.0122396604481296</c:v>
                </c:pt>
                <c:pt idx="76">
                  <c:v>0.0124370743263253</c:v>
                </c:pt>
                <c:pt idx="77">
                  <c:v>0.0124370743263253</c:v>
                </c:pt>
                <c:pt idx="78">
                  <c:v>0.0124370743263253</c:v>
                </c:pt>
                <c:pt idx="79">
                  <c:v>0.0131280229000099</c:v>
                </c:pt>
                <c:pt idx="80">
                  <c:v>0.0101668147270755</c:v>
                </c:pt>
                <c:pt idx="81">
                  <c:v>0.0098706939097819</c:v>
                </c:pt>
                <c:pt idx="82">
                  <c:v>0.0100681077879776</c:v>
                </c:pt>
                <c:pt idx="83">
                  <c:v>0.0104629355443688</c:v>
                </c:pt>
                <c:pt idx="84">
                  <c:v>0.0104629355443688</c:v>
                </c:pt>
                <c:pt idx="85">
                  <c:v>0.0103642286052712</c:v>
                </c:pt>
                <c:pt idx="86">
                  <c:v>0.0112525910571515</c:v>
                </c:pt>
                <c:pt idx="87">
                  <c:v>0.011450004935347</c:v>
                </c:pt>
                <c:pt idx="88">
                  <c:v>0.0118448326917382</c:v>
                </c:pt>
                <c:pt idx="89">
                  <c:v>0.014213799230086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87</Words>
  <Characters>3560</Characters>
  <Lines>24</Lines>
  <Paragraphs>6</Paragraphs>
  <TotalTime>2</TotalTime>
  <ScaleCrop>false</ScaleCrop>
  <LinksUpToDate>false</LinksUpToDate>
  <CharactersWithSpaces>3619</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49:2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6FD400B676BE4CF18CAA97FEEC6C8BFA</vt:lpwstr>
  </property>
</Properties>
</file>